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ing Internship Position in Johannesburg, South Africa</w:t>
      </w:r>
    </w:p>
    <w:bookmarkEnd w:id="20"/>
    <w:p>
      <w:pPr>
        <w:pStyle w:val="BodyText"/>
      </w:pPr>
      <w:r>
        <w:rPr>
          <w:bCs/>
          <w:b/>
        </w:rPr>
        <w:t xml:space="preserve">Dear Hiring Manager,</w:t>
      </w:r>
    </w:p>
    <w:p>
      <w:pPr>
        <w:pStyle w:val="BodyText"/>
      </w:pPr>
      <w:r>
        <w:t xml:space="preserve">I am writing to express my enthusiastic interest in the Industrial Engineering Internship position at your organization, as advertised on the Johannesburg Chamber of Commerce and Industry portal. This Internship Application Letter represents my formal submission for consideration, driven by a deep commitment to applying industrial engineering principles within South Africa's dynamic economic landscape. Having completed my undergraduate studies in Industrial Engineering at the University of Pretoria with a focus on operational efficiency and sustainable manufacturing systems, I am eager to contribute to your team's success while developing practical expertise in South Africa Johannesburg's premier industrial hubs.</w:t>
      </w:r>
    </w:p>
    <w:p>
      <w:pPr>
        <w:pStyle w:val="BodyText"/>
      </w:pPr>
      <w:r>
        <w:t xml:space="preserve">My academic journey has been meticulously aligned with the challenges and opportunities facing modern industry in South Africa. Courses such as "Production Systems Optimization," "Lean Manufacturing Principles," and "Supply Chain Analytics" equipped me with quantitative tools to address bottlenecks in complex workflows. During my final-year project, I developed a simulation model for optimizing ore processing at a Gauteng-based mining facility – a project that directly engaged with Johannesburg's critical mineral sector. This experience revealed how industrial engineering solutions can simultaneously enhance productivity, safety compliance, and environmental stewardship within South Africa's resource-intensive industries.</w:t>
      </w:r>
    </w:p>
    <w:p>
      <w:pPr>
        <w:pStyle w:val="BodyText"/>
      </w:pPr>
      <w:r>
        <w:t xml:space="preserve">What particularly excites me about this opportunity is your organization's reputation for pioneering sustainable manufacturing practices in South Africa Johannesburg. Your recent implementation of AI-driven predictive maintenance systems at the Ekurhuleni industrial park resonated deeply with my academic research on Industry 4.0 integration in emerging economies. I am keen to contribute to similar initiatives, leveraging my proficiency in Python (with libraries like Pandas for data analysis) and Visio for process mapping – skills directly applicable to your digital transformation goals. Moreover, my fluency in English and Zulu enables seamless communication across diverse workforces within Johannesburg's multicultural industrial environment.</w:t>
      </w:r>
    </w:p>
    <w:p>
      <w:pPr>
        <w:pStyle w:val="BodyText"/>
      </w:pPr>
      <w:r>
        <w:t xml:space="preserve">South Africa's industrial sector presents unique challenges that demand culturally intelligent solutions. Having spent three months interning with a Durban-based automotive supplier, I witnessed firsthand how local labor dynamics, infrastructure constraints, and regulatory frameworks impact production efficiency. In that role, I redesigned the warehouse layout using discrete-event simulation software (Arena), reducing material handling time by 22% while accommodating South African Health and Safety Executive standards. This experience solidified my understanding that effective industrial engineering solutions must harmonize technical excellence with contextual awareness – a philosophy I would bring to every task in your Johannesburg operations.</w:t>
      </w:r>
    </w:p>
    <w:p>
      <w:pPr>
        <w:pStyle w:val="BodyText"/>
      </w:pPr>
      <w:r>
        <w:t xml:space="preserve">I am particularly drawn to your organization's commitment to developing young engineers through structured mentorship programs. Your partnership with the South African Institute of Industrial Engineering (SAIIE) aligns perfectly with my career vision. As an active SAIIE student member, I've participated in workshops on "Optimizing Manufacturing Networks in Africa" and presented research on reducing energy consumption in textile factories – topics directly relevant to Johannesburg's industrial cluster challenges. I am confident that under your guidance, I could contribute meaningfully to projects such as your ongoing lean transformation initiative at the OR Tambo International Airport logistics hub, where I've already studied case studies of their supply chain optimization efforts.</w:t>
      </w:r>
    </w:p>
    <w:p>
      <w:pPr>
        <w:pStyle w:val="BodyText"/>
      </w:pPr>
      <w:r>
        <w:t xml:space="preserve">Johannesburg's position as South Africa's economic engine – hosting 32% of the nation's manufacturing output and serving as a gateway for regional trade through the SADC market – makes it an unparalleled environment to launch an industrial engineering career. Your organization stands at the forefront of navigating this complex ecosystem, balancing global standards with local innovation. I am prepared to immerse myself in Johannesburg's industrial heartbeat: from the mines of the Highveld to the factories along R21 corridor, understanding that true operational excellence requires proximity to real-world challenges.</w:t>
      </w:r>
    </w:p>
    <w:p>
      <w:pPr>
        <w:pStyle w:val="BodyText"/>
      </w:pPr>
      <w:r>
        <w:t xml:space="preserve">My adaptability has been proven through community projects like organizing a "Skills Development for Township Craftsmen" initiative with UJ's engineering society. We trained 45 artisans in basic process improvement techniques at Soweto workshops, improving their workshop throughput by 30% while respecting cultural contexts – a microcosm of the human-centric approach I apply to industrial challenges. This experience reinforced that sustainable efficiency requires empowering people, not just optimizing machines – a principle I would champion during this internship.</w:t>
      </w:r>
    </w:p>
    <w:p>
      <w:pPr>
        <w:pStyle w:val="BodyText"/>
      </w:pPr>
      <w:r>
        <w:t xml:space="preserve">As you evaluate candidates for this Industrial Engineer internship in South Africa Johannesburg, please consider my unique blend of academic rigor, local contextual understanding, and hands-on project experience. My resume details further technical competencies including Six Sigma Green Belt training (completed through the Council for Quality Assurance), familiarity with SAP modules relevant to production planning, and experience navigating BEE compliance frameworks – all critical for success in South Africa's business environment.</w:t>
      </w:r>
    </w:p>
    <w:p>
      <w:pPr>
        <w:pStyle w:val="BodyText"/>
      </w:pPr>
      <w:r>
        <w:t xml:space="preserve">I am deeply motivated by South Africa's journey toward industrial modernization and sustainability. The opportunity to contribute my skills while learning from industry leaders in Johannesburg represents the ideal next step. I welcome the chance to discuss how my proactive approach, technical capabilities, and passion for driving operational excellence can support your team's objectives during this internship period.</w:t>
      </w:r>
    </w:p>
    <w:p>
      <w:pPr>
        <w:pStyle w:val="BodyText"/>
      </w:pPr>
      <w:r>
        <w:t xml:space="preserve">Thank you for considering my Internship Application Letter. I have attached my curriculum vitae for your detailed review and welcome the opportunity to discuss how I can contribute to your organization's success in South Africa Johannesburg. I am available for an interview at your earliest convenience and can be reached via email at [your.email@example.com] or mobile +27 7X XXX XXXX.</w:t>
      </w:r>
    </w:p>
    <w:p>
      <w:pPr>
        <w:pStyle w:val="BodyText"/>
      </w:pPr>
      <w:r>
        <w:t xml:space="preserve">Yours sincerely,</w:t>
      </w:r>
    </w:p>
    <w:p>
      <w:pPr>
        <w:pStyle w:val="BodyText"/>
      </w:pPr>
      <w:r>
        <w:br/>
      </w:r>
      <w:r>
        <w:br/>
      </w:r>
    </w:p>
    <w:p>
      <w:pPr>
        <w:pStyle w:val="BodyText"/>
      </w:pPr>
      <w:r>
        <w:t xml:space="preserve">[Your Full Name]</w:t>
      </w:r>
    </w:p>
    <w:p>
      <w:pPr>
        <w:pStyle w:val="BodyText"/>
      </w:pPr>
      <w:r>
        <w:t xml:space="preserve">Industrial Engineering Student</w:t>
      </w:r>
    </w:p>
    <w:p>
      <w:pPr>
        <w:pStyle w:val="BodyText"/>
      </w:pPr>
      <w:r>
        <w:t xml:space="preserve">University of Pretoria,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22:31:56Z</dcterms:created>
  <dcterms:modified xsi:type="dcterms:W3CDTF">2026-07-23T22:31:56Z</dcterms:modified>
</cp:coreProperties>
</file>

<file path=docProps/custom.xml><?xml version="1.0" encoding="utf-8"?>
<Properties xmlns="http://schemas.openxmlformats.org/officeDocument/2006/custom-properties" xmlns:vt="http://schemas.openxmlformats.org/officeDocument/2006/docPropsVTypes"/>
</file>